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C8C8C8"/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Vaccine brand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Moderna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shd w:val="clear" w:color="auto" w:fill="E1E1E1"/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Pfizer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shd w:val="clear" w:color="auto" w:fill="E1E1E1"/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Exposed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 nam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 leve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name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exposed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xposed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exposed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xpos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recor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0 [31.00 - 37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0 [31.00 - 37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00 [30.00 - 37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00 [30.00 - 37.0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to 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 to 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794 (8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792 (8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2 (8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4 (84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 to 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9 (1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2 (1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 (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 (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ccine br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86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86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fiz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7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7 (10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9 (3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5 (3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8 (2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9 (2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7 (4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7 (4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1 (4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6 (4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0 (2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4 (2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8 (3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2 (3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visits prior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0 [10.00 - 35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50 [16.00 - 56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0 [10.00 - 32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0 [18.00 - 54.0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prior pregnan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[1.00 - 2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 [2.00 - 2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[1.00 - 2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 [2.00 - 2.0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itions any time pri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1 (1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8 (1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9 (2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3 (2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condi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lampsia preeclamp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h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 (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3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0 (1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 (1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v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xiety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2 (2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5 (2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4 (2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9 (2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lu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s prior 180 d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puls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gest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mycotics syste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r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4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thrombo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6 (1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2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 (1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histamines syste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8 (1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5 (1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 (1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2 (2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depress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munoglobu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lgesics and antipyr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1 (3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1 (2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6 (3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9 (3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inflammatory antirehum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8 (1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8 (1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 (1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0 (1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epilep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acterials syste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2 (2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6 (1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 (2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3 (21.5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09:12:23Z</dcterms:created>
  <dcterms:modified xsi:type="dcterms:W3CDTF">2024-06-14T09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